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2BD5" w:rsidRDefault="000B2BD5" w:rsidP="000B2BD5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0B2BD5" w:rsidRDefault="000B2BD5" w:rsidP="000B2BD5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5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0B2BD5" w:rsidRDefault="000B2BD5" w:rsidP="000B2BD5"/>
              </w:txbxContent>
            </v:textbox>
          </v:shape>
        </w:pict>
      </w:r>
      <w:r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5: </w:t>
      </w:r>
      <w:r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pict>
          <v:shape id="Text Box 3" o:spid="_x0000_s1036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0B2BD5" w:rsidRDefault="000B2BD5" w:rsidP="000B2BD5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0B2BD5" w:rsidRDefault="000B2BD5" w:rsidP="000B2BD5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0B2BD5" w:rsidRDefault="000B2BD5" w:rsidP="000B2B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>PREVOZ – SOGLASJE STARŠEV oz. SKRBNIKOV – PORTUGALSKA 2018</w:t>
      </w:r>
    </w:p>
    <w:p w:rsidR="000B2BD5" w:rsidRDefault="000B2BD5" w:rsidP="000B2BD5">
      <w:pPr>
        <w:spacing w:line="360" w:lineRule="auto"/>
        <w:jc w:val="both"/>
        <w:rPr>
          <w:rFonts w:ascii="Arial" w:eastAsia="Calibri" w:hAnsi="Arial" w:cs="Arial"/>
        </w:rPr>
      </w:pPr>
    </w:p>
    <w:p w:rsidR="000B2BD5" w:rsidRDefault="000B2BD5" w:rsidP="000B2BD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daj podpisani ________________________________, s svojim podpisom soglašam, da sem seznanjen glede prevoza sina/hčere v okviru usposabljanja na Portugalskem in se strinjam, da se lahko moj/-a sin/ hči______________________________ pelje z letalom na Portugalsko in nazaj ter da se bo v času usposabljanja prevažal-a s šolskim vozilom ali javnim prevozom.</w:t>
      </w:r>
    </w:p>
    <w:p w:rsidR="000B2BD5" w:rsidRDefault="000B2BD5" w:rsidP="000B2BD5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3A03F1" w:rsidRDefault="003A03F1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sectPr w:rsidR="003A03F1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74FD" w:rsidRDefault="007974FD" w:rsidP="00363D35">
      <w:pPr>
        <w:spacing w:after="0" w:line="240" w:lineRule="auto"/>
      </w:pPr>
      <w:r>
        <w:separator/>
      </w:r>
    </w:p>
  </w:endnote>
  <w:endnote w:type="continuationSeparator" w:id="0">
    <w:p w:rsidR="007974FD" w:rsidRDefault="007974FD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7974FD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7974FD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B2BD5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B2BD5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74FD" w:rsidRDefault="007974FD" w:rsidP="00363D35">
      <w:pPr>
        <w:spacing w:after="0" w:line="240" w:lineRule="auto"/>
      </w:pPr>
      <w:r>
        <w:separator/>
      </w:r>
    </w:p>
  </w:footnote>
  <w:footnote w:type="continuationSeparator" w:id="0">
    <w:p w:rsidR="007974FD" w:rsidRDefault="007974FD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7974FD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7974FD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74FD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B2BD5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A03F1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A7782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4FD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31C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471F9A-9F8C-4A8D-882B-6255E583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4</cp:revision>
  <cp:lastPrinted>2018-09-24T13:00:00Z</cp:lastPrinted>
  <dcterms:created xsi:type="dcterms:W3CDTF">2018-03-22T07:32:00Z</dcterms:created>
  <dcterms:modified xsi:type="dcterms:W3CDTF">2018-09-24T13:08:00Z</dcterms:modified>
</cp:coreProperties>
</file>